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47E29" w14:textId="77777777" w:rsidR="003C2A3D" w:rsidRPr="00C7390B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50"/>
          <w:szCs w:val="50"/>
          <w:u w:val="single"/>
        </w:rPr>
      </w:pPr>
      <w:r w:rsidRPr="00C7390B">
        <w:rPr>
          <w:rFonts w:ascii="AmericanTypewriter" w:hAnsi="AmericanTypewriter" w:cs="AmericanTypewriter"/>
          <w:sz w:val="50"/>
          <w:szCs w:val="50"/>
          <w:u w:val="single"/>
        </w:rPr>
        <w:t xml:space="preserve">ROLES IN </w:t>
      </w:r>
      <w:r>
        <w:rPr>
          <w:rFonts w:ascii="AmericanTypewriter" w:hAnsi="AmericanTypewriter" w:cs="AmericanTypewriter"/>
          <w:sz w:val="50"/>
          <w:szCs w:val="50"/>
          <w:u w:val="single"/>
        </w:rPr>
        <w:t>RUGBY</w:t>
      </w:r>
      <w:r w:rsidRPr="00C7390B">
        <w:rPr>
          <w:rFonts w:ascii="AmericanTypewriter" w:hAnsi="AmericanTypewriter" w:cs="AmericanTypewriter"/>
          <w:sz w:val="50"/>
          <w:szCs w:val="50"/>
          <w:u w:val="single"/>
        </w:rPr>
        <w:t xml:space="preserve"> UNIT/DAY </w:t>
      </w:r>
      <w:r>
        <w:rPr>
          <w:rFonts w:ascii="AmericanTypewriter" w:hAnsi="AmericanTypewriter" w:cs="AmericanTypewriter"/>
          <w:sz w:val="50"/>
          <w:szCs w:val="50"/>
          <w:u w:val="single"/>
        </w:rPr>
        <w:t>2</w:t>
      </w:r>
    </w:p>
    <w:p w14:paraId="6D48A782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-Bold" w:hAnsi="AmericanTypewriter-Bold" w:cs="AmericanTypewriter-Bold"/>
          <w:b/>
          <w:bCs/>
          <w:sz w:val="25"/>
          <w:szCs w:val="25"/>
        </w:rPr>
      </w:pPr>
      <w:r>
        <w:rPr>
          <w:rFonts w:ascii="AmericanTypewriter-Bold" w:hAnsi="AmericanTypewriter-Bold" w:cs="AmericanTypewriter-Bold"/>
          <w:b/>
          <w:bCs/>
          <w:sz w:val="25"/>
          <w:szCs w:val="25"/>
        </w:rPr>
        <w:t>The Manager</w:t>
      </w:r>
    </w:p>
    <w:p w14:paraId="174F2469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- Equipment needed</w:t>
      </w:r>
    </w:p>
    <w:p w14:paraId="52347F20" w14:textId="1D3245E1" w:rsidR="003C2A3D" w:rsidRPr="00B2039C" w:rsidRDefault="003C2A3D" w:rsidP="003C2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2</w:t>
      </w:r>
      <w:r w:rsidRPr="00B2039C">
        <w:rPr>
          <w:rFonts w:ascii="AmericanTypewriter" w:hAnsi="AmericanTypewriter" w:cs="AmericanTypewriter"/>
          <w:sz w:val="25"/>
          <w:szCs w:val="25"/>
        </w:rPr>
        <w:t xml:space="preserve"> rugby </w:t>
      </w:r>
    </w:p>
    <w:p w14:paraId="42FDC431" w14:textId="187041AE" w:rsidR="003C2A3D" w:rsidRDefault="003C2A3D" w:rsidP="003C2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>4 cones</w:t>
      </w:r>
      <w:r>
        <w:rPr>
          <w:rFonts w:ascii="AmericanTypewriter" w:hAnsi="AmericanTypewriter" w:cs="AmericanTypewriter"/>
          <w:sz w:val="25"/>
          <w:szCs w:val="25"/>
        </w:rPr>
        <w:t xml:space="preserve"> (set up a playing field 30 yards by 20 yards)</w:t>
      </w:r>
    </w:p>
    <w:p w14:paraId="25947466" w14:textId="1E4996EB" w:rsidR="003C2A3D" w:rsidRPr="00B2039C" w:rsidRDefault="003C2A3D" w:rsidP="003C2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 xml:space="preserve">2 colored dome cones 5 yards from try line on </w:t>
      </w:r>
      <w:proofErr w:type="gramStart"/>
      <w:r>
        <w:rPr>
          <w:rFonts w:ascii="AmericanTypewriter" w:hAnsi="AmericanTypewriter" w:cs="AmericanTypewriter"/>
          <w:sz w:val="25"/>
          <w:szCs w:val="25"/>
        </w:rPr>
        <w:t>touch-line</w:t>
      </w:r>
      <w:proofErr w:type="gramEnd"/>
      <w:r>
        <w:rPr>
          <w:rFonts w:ascii="AmericanTypewriter" w:hAnsi="AmericanTypewriter" w:cs="AmericanTypewriter"/>
          <w:sz w:val="25"/>
          <w:szCs w:val="25"/>
        </w:rPr>
        <w:t>/sideline</w:t>
      </w:r>
    </w:p>
    <w:p w14:paraId="1C5C7647" w14:textId="77777777" w:rsidR="003C2A3D" w:rsidRPr="00B2039C" w:rsidRDefault="003C2A3D" w:rsidP="003C2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>5 jerseys (only if team members not wearing their color)</w:t>
      </w:r>
    </w:p>
    <w:p w14:paraId="2232398B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7BD6425D" w14:textId="29ECEBA4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P</w:t>
      </w:r>
      <w:r>
        <w:rPr>
          <w:rFonts w:ascii="AmericanTypewriter" w:hAnsi="AmericanTypewriter" w:cs="AmericanTypewriter"/>
          <w:sz w:val="25"/>
          <w:szCs w:val="25"/>
        </w:rPr>
        <w:t>erform the tasks for the day and he/she return all equipment to its proper location after class.</w:t>
      </w:r>
    </w:p>
    <w:p w14:paraId="65BCE4D1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1AA309A8" w14:textId="48D05AAF" w:rsidR="003C2A3D" w:rsidRPr="00B2039C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-Bold" w:hAnsi="AmericanTypewriter-Bold" w:cs="AmericanTypewriter-Bold"/>
          <w:sz w:val="25"/>
          <w:szCs w:val="25"/>
        </w:rPr>
      </w:pPr>
      <w:r>
        <w:rPr>
          <w:rFonts w:ascii="AmericanTypewriter-Bold" w:hAnsi="AmericanTypewriter-Bold" w:cs="AmericanTypewriter-Bold"/>
          <w:b/>
          <w:bCs/>
          <w:sz w:val="25"/>
          <w:szCs w:val="25"/>
        </w:rPr>
        <w:t xml:space="preserve">The </w:t>
      </w:r>
      <w:proofErr w:type="gramStart"/>
      <w:r>
        <w:rPr>
          <w:rFonts w:ascii="AmericanTypewriter-Bold" w:hAnsi="AmericanTypewriter-Bold" w:cs="AmericanTypewriter-Bold"/>
          <w:b/>
          <w:bCs/>
          <w:sz w:val="25"/>
          <w:szCs w:val="25"/>
        </w:rPr>
        <w:t>Warm up</w:t>
      </w:r>
      <w:proofErr w:type="gramEnd"/>
      <w:r>
        <w:rPr>
          <w:rFonts w:ascii="AmericanTypewriter-Bold" w:hAnsi="AmericanTypewriter-Bold" w:cs="AmericanTypewriter-Bold"/>
          <w:b/>
          <w:bCs/>
          <w:sz w:val="25"/>
          <w:szCs w:val="25"/>
        </w:rPr>
        <w:t xml:space="preserve"> </w:t>
      </w:r>
      <w:r>
        <w:rPr>
          <w:rFonts w:ascii="AmericanTypewriter-Bold" w:hAnsi="AmericanTypewriter-Bold" w:cs="AmericanTypewriter-Bold"/>
          <w:sz w:val="25"/>
          <w:szCs w:val="25"/>
        </w:rPr>
        <w:t>(</w:t>
      </w:r>
      <w:hyperlink r:id="rId5" w:history="1">
        <w:r w:rsidRPr="003C2A3D">
          <w:rPr>
            <w:rStyle w:val="Hyperlink"/>
            <w:rFonts w:ascii="AmericanTypewriter-Bold" w:hAnsi="AmericanTypewriter-Bold" w:cs="AmericanTypewriter-Bold"/>
            <w:sz w:val="25"/>
            <w:szCs w:val="25"/>
          </w:rPr>
          <w:t>Video example</w:t>
        </w:r>
      </w:hyperlink>
      <w:r>
        <w:rPr>
          <w:rFonts w:ascii="AmericanTypewriter-Bold" w:hAnsi="AmericanTypewriter-Bold" w:cs="AmericanTypewriter-Bold"/>
          <w:sz w:val="25"/>
          <w:szCs w:val="25"/>
        </w:rPr>
        <w:t xml:space="preserve"> Just don’t have first person follow pass)</w:t>
      </w:r>
    </w:p>
    <w:p w14:paraId="7BB642CD" w14:textId="53EE97B8" w:rsidR="003C2A3D" w:rsidRPr="00B2039C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drawing>
          <wp:anchor distT="0" distB="0" distL="114300" distR="114300" simplePos="0" relativeHeight="251659264" behindDoc="0" locked="0" layoutInCell="1" allowOverlap="1" wp14:anchorId="677B8BB3" wp14:editId="4F987627">
            <wp:simplePos x="0" y="0"/>
            <wp:positionH relativeFrom="column">
              <wp:posOffset>3075676</wp:posOffset>
            </wp:positionH>
            <wp:positionV relativeFrom="paragraph">
              <wp:posOffset>280778</wp:posOffset>
            </wp:positionV>
            <wp:extent cx="4229100" cy="2524125"/>
            <wp:effectExtent l="0" t="0" r="0" b="9525"/>
            <wp:wrapSquare wrapText="bothSides"/>
            <wp:docPr id="2" name="Picture 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2039C">
        <w:rPr>
          <w:rFonts w:ascii="AmericanTypewriter" w:hAnsi="AmericanTypewriter" w:cs="AmericanTypewriter"/>
          <w:sz w:val="25"/>
          <w:szCs w:val="25"/>
        </w:rPr>
        <w:t xml:space="preserve">In teams, practice running in a stagged line and passing. 01, 02, 03 and 04 (if 5 uses all 5 players) run forward at the same pace, and 01 begins with the ball. With 02 off their </w:t>
      </w:r>
      <w:proofErr w:type="gramStart"/>
      <w:r w:rsidRPr="00B2039C">
        <w:rPr>
          <w:rFonts w:ascii="AmericanTypewriter" w:hAnsi="AmericanTypewriter" w:cs="AmericanTypewriter"/>
          <w:sz w:val="25"/>
          <w:szCs w:val="25"/>
        </w:rPr>
        <w:t>shoulder ,</w:t>
      </w:r>
      <w:proofErr w:type="gramEnd"/>
      <w:r w:rsidRPr="00B2039C">
        <w:rPr>
          <w:rFonts w:ascii="AmericanTypewriter" w:hAnsi="AmericanTypewriter" w:cs="AmericanTypewriter"/>
          <w:sz w:val="25"/>
          <w:szCs w:val="25"/>
        </w:rPr>
        <w:t xml:space="preserve"> 01 passes to 02 who accelerates to get ahead to 03 before passing. 03 accelerates and passes to 04. Switch the middle players and restart. </w:t>
      </w:r>
    </w:p>
    <w:p w14:paraId="1A2DAB56" w14:textId="77777777" w:rsidR="003C2A3D" w:rsidRPr="00B2039C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 xml:space="preserve">Cues: </w:t>
      </w:r>
    </w:p>
    <w:p w14:paraId="6512B544" w14:textId="77777777" w:rsidR="003C2A3D" w:rsidRPr="00B2039C" w:rsidRDefault="003C2A3D" w:rsidP="003C2A3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 xml:space="preserve">Accelerate when you </w:t>
      </w:r>
      <w:proofErr w:type="gramStart"/>
      <w:r w:rsidRPr="00B2039C">
        <w:rPr>
          <w:rFonts w:ascii="AmericanTypewriter" w:hAnsi="AmericanTypewriter" w:cs="AmericanTypewriter"/>
          <w:sz w:val="25"/>
          <w:szCs w:val="25"/>
        </w:rPr>
        <w:t>receive</w:t>
      </w:r>
      <w:proofErr w:type="gramEnd"/>
    </w:p>
    <w:p w14:paraId="19C0E64B" w14:textId="77777777" w:rsidR="003C2A3D" w:rsidRPr="00B2039C" w:rsidRDefault="003C2A3D" w:rsidP="003C2A3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 xml:space="preserve">Slow after you </w:t>
      </w:r>
      <w:proofErr w:type="gramStart"/>
      <w:r w:rsidRPr="00B2039C">
        <w:rPr>
          <w:rFonts w:ascii="AmericanTypewriter" w:hAnsi="AmericanTypewriter" w:cs="AmericanTypewriter"/>
          <w:sz w:val="25"/>
          <w:szCs w:val="25"/>
        </w:rPr>
        <w:t>pass</w:t>
      </w:r>
      <w:proofErr w:type="gramEnd"/>
    </w:p>
    <w:p w14:paraId="184F9700" w14:textId="77777777" w:rsidR="003C2A3D" w:rsidRPr="00B2039C" w:rsidRDefault="003C2A3D" w:rsidP="003C2A3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 xml:space="preserve">Swing the arms across the </w:t>
      </w:r>
      <w:proofErr w:type="gramStart"/>
      <w:r w:rsidRPr="00B2039C">
        <w:rPr>
          <w:rFonts w:ascii="AmericanTypewriter" w:hAnsi="AmericanTypewriter" w:cs="AmericanTypewriter"/>
          <w:sz w:val="25"/>
          <w:szCs w:val="25"/>
        </w:rPr>
        <w:t>body</w:t>
      </w:r>
      <w:proofErr w:type="gramEnd"/>
    </w:p>
    <w:p w14:paraId="4060A6FA" w14:textId="77777777" w:rsidR="003C2A3D" w:rsidRPr="00B2039C" w:rsidRDefault="003C2A3D" w:rsidP="003C2A3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sz w:val="25"/>
          <w:szCs w:val="25"/>
        </w:rPr>
        <w:t xml:space="preserve">Aim in front of the receiver’s </w:t>
      </w:r>
      <w:proofErr w:type="gramStart"/>
      <w:r w:rsidRPr="00B2039C">
        <w:rPr>
          <w:rFonts w:ascii="AmericanTypewriter" w:hAnsi="AmericanTypewriter" w:cs="AmericanTypewriter"/>
          <w:sz w:val="25"/>
          <w:szCs w:val="25"/>
        </w:rPr>
        <w:t>chest</w:t>
      </w:r>
      <w:proofErr w:type="gramEnd"/>
    </w:p>
    <w:p w14:paraId="56F2A5B4" w14:textId="77777777" w:rsidR="003C2A3D" w:rsidRPr="00B2039C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 w:rsidRPr="00B2039C">
        <w:rPr>
          <w:rFonts w:ascii="AmericanTypewriter" w:hAnsi="AmericanTypewriter" w:cs="AmericanTypewriter"/>
          <w:i/>
          <w:iCs/>
          <w:sz w:val="25"/>
          <w:szCs w:val="25"/>
        </w:rPr>
        <w:t>Extension</w:t>
      </w:r>
      <w:r w:rsidRPr="00B2039C">
        <w:rPr>
          <w:rFonts w:ascii="AmericanTypewriter" w:hAnsi="AmericanTypewriter" w:cs="AmericanTypewriter"/>
          <w:sz w:val="25"/>
          <w:szCs w:val="25"/>
        </w:rPr>
        <w:t xml:space="preserve">: Pass down the line and back. 04/05 sends the ball back to 03 after receiving and the practice ends with 01 scoring a </w:t>
      </w:r>
      <w:proofErr w:type="gramStart"/>
      <w:r w:rsidRPr="00B2039C">
        <w:rPr>
          <w:rFonts w:ascii="AmericanTypewriter" w:hAnsi="AmericanTypewriter" w:cs="AmericanTypewriter"/>
          <w:sz w:val="25"/>
          <w:szCs w:val="25"/>
        </w:rPr>
        <w:t>try</w:t>
      </w:r>
      <w:proofErr w:type="gramEnd"/>
    </w:p>
    <w:p w14:paraId="35CBBEE9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6467C649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-Bold" w:hAnsi="AmericanTypewriter-Bold" w:cs="AmericanTypewriter-Bold"/>
          <w:b/>
          <w:bCs/>
          <w:sz w:val="25"/>
          <w:szCs w:val="25"/>
        </w:rPr>
      </w:pPr>
      <w:r>
        <w:rPr>
          <w:rFonts w:ascii="AmericanTypewriter-Bold" w:hAnsi="AmericanTypewriter-Bold" w:cs="AmericanTypewriter-Bold"/>
          <w:b/>
          <w:bCs/>
          <w:sz w:val="25"/>
          <w:szCs w:val="25"/>
        </w:rPr>
        <w:t>The scorekeeper</w:t>
      </w:r>
    </w:p>
    <w:p w14:paraId="7C2ECFF5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- The scorekeeper helps keeps score of scrimmage games (fill out sheet and turn into team folder); Only record touchdowns and final score. Record How many students are wearing team color (there is a daily point sheet to keep track of).</w:t>
      </w:r>
    </w:p>
    <w:p w14:paraId="2AECEA5C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5DE784BE" w14:textId="77777777" w:rsidR="003C2A3D" w:rsidRPr="00734855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b/>
          <w:bCs/>
          <w:sz w:val="25"/>
          <w:szCs w:val="25"/>
        </w:rPr>
      </w:pPr>
      <w:r w:rsidRPr="00734855">
        <w:rPr>
          <w:rFonts w:ascii="AmericanTypewriter" w:hAnsi="AmericanTypewriter" w:cs="AmericanTypewriter"/>
          <w:b/>
          <w:bCs/>
          <w:sz w:val="25"/>
          <w:szCs w:val="25"/>
        </w:rPr>
        <w:t>Referee</w:t>
      </w:r>
    </w:p>
    <w:p w14:paraId="15DC4524" w14:textId="1F9F2460" w:rsidR="003C2A3D" w:rsidRPr="00734855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-</w:t>
      </w:r>
      <w:r w:rsidRPr="00734855">
        <w:rPr>
          <w:rFonts w:ascii="AmericanTypewriter" w:hAnsi="AmericanTypewriter" w:cs="AmericanTypewriter"/>
          <w:sz w:val="25"/>
          <w:szCs w:val="25"/>
        </w:rPr>
        <w:t xml:space="preserve">Help in officiating during scrimmage. You still play. </w:t>
      </w:r>
      <w:r>
        <w:rPr>
          <w:rFonts w:ascii="AmericanTypewriter" w:hAnsi="AmericanTypewriter" w:cs="AmericanTypewriter"/>
          <w:sz w:val="25"/>
          <w:szCs w:val="25"/>
        </w:rPr>
        <w:t xml:space="preserve">Help team understand </w:t>
      </w:r>
      <w:r>
        <w:rPr>
          <w:rFonts w:ascii="AmericanTypewriter" w:hAnsi="AmericanTypewriter" w:cs="AmericanTypewriter"/>
          <w:sz w:val="25"/>
          <w:szCs w:val="25"/>
        </w:rPr>
        <w:t>vocab</w:t>
      </w:r>
      <w:r>
        <w:rPr>
          <w:rFonts w:ascii="AmericanTypewriter" w:hAnsi="AmericanTypewriter" w:cs="AmericanTypewriter"/>
          <w:sz w:val="25"/>
          <w:szCs w:val="25"/>
        </w:rPr>
        <w:t xml:space="preserve"> and rules used in practice and scrimmage.  </w:t>
      </w:r>
      <w:proofErr w:type="gramStart"/>
      <w:r>
        <w:rPr>
          <w:rFonts w:ascii="AmericanTypewriter" w:hAnsi="AmericanTypewriter" w:cs="AmericanTypewriter"/>
          <w:sz w:val="25"/>
          <w:szCs w:val="25"/>
        </w:rPr>
        <w:t>Assist</w:t>
      </w:r>
      <w:proofErr w:type="gramEnd"/>
      <w:r>
        <w:rPr>
          <w:rFonts w:ascii="AmericanTypewriter" w:hAnsi="AmericanTypewriter" w:cs="AmericanTypewriter"/>
          <w:sz w:val="25"/>
          <w:szCs w:val="25"/>
        </w:rPr>
        <w:t xml:space="preserve"> captain and coach when </w:t>
      </w:r>
      <w:r>
        <w:rPr>
          <w:rFonts w:ascii="AmericanTypewriter" w:hAnsi="AmericanTypewriter" w:cs="AmericanTypewriter"/>
          <w:sz w:val="25"/>
          <w:szCs w:val="25"/>
        </w:rPr>
        <w:t>needed.</w:t>
      </w:r>
      <w:r>
        <w:rPr>
          <w:rFonts w:ascii="AmericanTypewriter" w:hAnsi="AmericanTypewriter" w:cs="AmericanTypewriter"/>
          <w:sz w:val="25"/>
          <w:szCs w:val="25"/>
        </w:rPr>
        <w:t xml:space="preserve"> </w:t>
      </w:r>
    </w:p>
    <w:p w14:paraId="3E5540EF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-Bold" w:hAnsi="AmericanTypewriter-Bold" w:cs="AmericanTypewriter-Bold"/>
          <w:b/>
          <w:bCs/>
          <w:sz w:val="25"/>
          <w:szCs w:val="25"/>
        </w:rPr>
      </w:pPr>
    </w:p>
    <w:p w14:paraId="67A8D5E8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-Bold" w:hAnsi="AmericanTypewriter-Bold" w:cs="AmericanTypewriter-Bold"/>
          <w:b/>
          <w:bCs/>
          <w:sz w:val="25"/>
          <w:szCs w:val="25"/>
        </w:rPr>
      </w:pPr>
      <w:r>
        <w:rPr>
          <w:rFonts w:ascii="AmericanTypewriter-Bold" w:hAnsi="AmericanTypewriter-Bold" w:cs="AmericanTypewriter-Bold"/>
          <w:b/>
          <w:bCs/>
          <w:sz w:val="25"/>
          <w:szCs w:val="25"/>
        </w:rPr>
        <w:t>Captain</w:t>
      </w:r>
    </w:p>
    <w:p w14:paraId="53231141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-The captain retrieves their team’s folder and takes attendance for their team.</w:t>
      </w:r>
    </w:p>
    <w:p w14:paraId="0359BAA4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-The captain also leads the team when starting the scrimmage “Rock-Paper-Scissors” “and shaking the hands after game.</w:t>
      </w:r>
    </w:p>
    <w:p w14:paraId="2459D8C2" w14:textId="77777777" w:rsidR="003C2A3D" w:rsidRDefault="003C2A3D" w:rsidP="003C2A3D">
      <w:pPr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  <w:r>
        <w:rPr>
          <w:rFonts w:ascii="AmericanTypewriter" w:hAnsi="AmericanTypewriter" w:cs="AmericanTypewriter"/>
          <w:sz w:val="25"/>
          <w:szCs w:val="25"/>
        </w:rPr>
        <w:t>-The captain leads the team meeting; students give one positive and one corrective feedback for their teammates.</w:t>
      </w:r>
    </w:p>
    <w:p w14:paraId="25DD4047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33F7A74E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3EDA2810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523FC7A7" w14:textId="77777777" w:rsidR="003C2A3D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2134"/>
        <w:gridCol w:w="5327"/>
        <w:gridCol w:w="2321"/>
        <w:gridCol w:w="1193"/>
      </w:tblGrid>
      <w:tr w:rsidR="003C2A3D" w14:paraId="61CED880" w14:textId="77777777" w:rsidTr="00E71139">
        <w:tc>
          <w:tcPr>
            <w:tcW w:w="2134" w:type="dxa"/>
          </w:tcPr>
          <w:p w14:paraId="73DB2356" w14:textId="77777777" w:rsidR="003C2A3D" w:rsidRDefault="003C2A3D" w:rsidP="00E71139">
            <w:r>
              <w:t>Task</w:t>
            </w:r>
          </w:p>
        </w:tc>
        <w:tc>
          <w:tcPr>
            <w:tcW w:w="5327" w:type="dxa"/>
          </w:tcPr>
          <w:p w14:paraId="38E799FF" w14:textId="77777777" w:rsidR="003C2A3D" w:rsidRDefault="003C2A3D" w:rsidP="00E71139">
            <w:r>
              <w:t>Description</w:t>
            </w:r>
          </w:p>
        </w:tc>
        <w:tc>
          <w:tcPr>
            <w:tcW w:w="2321" w:type="dxa"/>
          </w:tcPr>
          <w:p w14:paraId="280B99F0" w14:textId="77777777" w:rsidR="003C2A3D" w:rsidRDefault="003C2A3D" w:rsidP="00E71139">
            <w:r>
              <w:t>Focus</w:t>
            </w:r>
          </w:p>
        </w:tc>
        <w:tc>
          <w:tcPr>
            <w:tcW w:w="1193" w:type="dxa"/>
          </w:tcPr>
          <w:p w14:paraId="601D5EE8" w14:textId="77777777" w:rsidR="003C2A3D" w:rsidRDefault="003C2A3D" w:rsidP="00E71139">
            <w:r>
              <w:t>Time</w:t>
            </w:r>
          </w:p>
        </w:tc>
      </w:tr>
      <w:tr w:rsidR="003C2A3D" w14:paraId="5ADD6664" w14:textId="77777777" w:rsidTr="00E71139">
        <w:tc>
          <w:tcPr>
            <w:tcW w:w="2134" w:type="dxa"/>
          </w:tcPr>
          <w:p w14:paraId="575487C1" w14:textId="77777777" w:rsidR="003C2A3D" w:rsidRDefault="003C2A3D" w:rsidP="00E71139">
            <w:hyperlink r:id="rId7" w:history="1">
              <w:r w:rsidRPr="00B2039C">
                <w:rPr>
                  <w:rStyle w:val="Hyperlink"/>
                </w:rPr>
                <w:t>2-Person Quickie</w:t>
              </w:r>
            </w:hyperlink>
          </w:p>
          <w:p w14:paraId="60E8EE79" w14:textId="77777777" w:rsidR="003C2A3D" w:rsidRDefault="003C2A3D" w:rsidP="00E71139"/>
          <w:p w14:paraId="63117F5B" w14:textId="77777777" w:rsidR="003C2A3D" w:rsidRDefault="003C2A3D" w:rsidP="00E71139"/>
          <w:p w14:paraId="314FB960" w14:textId="77777777" w:rsidR="003C2A3D" w:rsidRDefault="003C2A3D" w:rsidP="00E71139">
            <w:r>
              <w:t>(e) Support on the left side</w:t>
            </w:r>
          </w:p>
          <w:p w14:paraId="5A876041" w14:textId="77777777" w:rsidR="003C2A3D" w:rsidRDefault="003C2A3D" w:rsidP="00E71139"/>
          <w:p w14:paraId="1684894A" w14:textId="77777777" w:rsidR="003C2A3D" w:rsidRDefault="003C2A3D" w:rsidP="00E71139"/>
          <w:p w14:paraId="75939008" w14:textId="104093BC" w:rsidR="003C2A3D" w:rsidRDefault="003C2A3D" w:rsidP="00E71139">
            <w:r>
              <w:t>(e) Add a pass back to the half (this person is technically no longer the half)</w:t>
            </w:r>
            <w:r>
              <w:t xml:space="preserve"> </w:t>
            </w:r>
            <w:hyperlink r:id="rId8" w:history="1">
              <w:r w:rsidRPr="003C2A3D">
                <w:rPr>
                  <w:rStyle w:val="Hyperlink"/>
                </w:rPr>
                <w:t>Video Example</w:t>
              </w:r>
            </w:hyperlink>
          </w:p>
        </w:tc>
        <w:tc>
          <w:tcPr>
            <w:tcW w:w="5327" w:type="dxa"/>
          </w:tcPr>
          <w:p w14:paraId="39096CEE" w14:textId="77777777" w:rsidR="003C2A3D" w:rsidRDefault="003C2A3D" w:rsidP="00E71139">
            <w:r>
              <w:t xml:space="preserve">-ball carrier pretends making touch on defense (yes </w:t>
            </w:r>
            <w:proofErr w:type="gramStart"/>
            <w:r>
              <w:t>that’s</w:t>
            </w:r>
            <w:proofErr w:type="gramEnd"/>
            <w:r>
              <w:t xml:space="preserve"> right). Put ball down and step over the ball (static).</w:t>
            </w:r>
          </w:p>
          <w:p w14:paraId="39A4C133" w14:textId="77777777" w:rsidR="003C2A3D" w:rsidRDefault="003C2A3D" w:rsidP="00E71139">
            <w:r>
              <w:t xml:space="preserve">-After putting the ball down </w:t>
            </w:r>
            <w:proofErr w:type="gramStart"/>
            <w:r>
              <w:t>support</w:t>
            </w:r>
            <w:proofErr w:type="gramEnd"/>
            <w:r>
              <w:t xml:space="preserve"> the half on the right side of them </w:t>
            </w:r>
          </w:p>
          <w:p w14:paraId="00949A19" w14:textId="77777777" w:rsidR="003C2A3D" w:rsidRPr="00B2039C" w:rsidRDefault="003C2A3D" w:rsidP="00E71139">
            <w:r>
              <w:rPr>
                <w:i/>
                <w:iCs/>
              </w:rPr>
              <w:t>-</w:t>
            </w:r>
            <w:r>
              <w:t>Half picks it up and throws back quickly to ball runner</w:t>
            </w:r>
          </w:p>
          <w:p w14:paraId="5FE85904" w14:textId="77777777" w:rsidR="003C2A3D" w:rsidRPr="00B2039C" w:rsidRDefault="003C2A3D" w:rsidP="00E71139">
            <w:r>
              <w:rPr>
                <w:i/>
                <w:iCs/>
              </w:rPr>
              <w:t xml:space="preserve"> </w:t>
            </w:r>
            <w:r>
              <w:t>-Set up continuous or have 1 group of 2 going and another group of 3 going</w:t>
            </w:r>
          </w:p>
          <w:p w14:paraId="6FABE789" w14:textId="77777777" w:rsidR="003C2A3D" w:rsidRPr="00B2039C" w:rsidRDefault="003C2A3D" w:rsidP="00E71139">
            <w:r>
              <w:t xml:space="preserve"> </w:t>
            </w:r>
          </w:p>
          <w:p w14:paraId="30DE6C74" w14:textId="77777777" w:rsidR="003C2A3D" w:rsidRPr="00B2039C" w:rsidRDefault="003C2A3D" w:rsidP="00E71139">
            <w:pPr>
              <w:rPr>
                <w:i/>
                <w:iCs/>
              </w:rPr>
            </w:pPr>
            <w:r w:rsidRPr="00B2039C">
              <w:rPr>
                <w:i/>
                <w:iCs/>
              </w:rPr>
              <w:t xml:space="preserve">Points of emphasis </w:t>
            </w:r>
          </w:p>
          <w:p w14:paraId="5FF37761" w14:textId="77777777" w:rsidR="003C2A3D" w:rsidRPr="00B2039C" w:rsidRDefault="003C2A3D" w:rsidP="00E71139">
            <w:pPr>
              <w:rPr>
                <w:b/>
                <w:bCs/>
              </w:rPr>
            </w:pPr>
            <w:r w:rsidRPr="00B2039C">
              <w:rPr>
                <w:b/>
                <w:bCs/>
              </w:rPr>
              <w:t>Ball Carrier:</w:t>
            </w:r>
          </w:p>
          <w:p w14:paraId="1A37AAE5" w14:textId="77777777" w:rsidR="003C2A3D" w:rsidRDefault="003C2A3D" w:rsidP="00E71139">
            <w:r>
              <w:t>-Quickly get in a position to support the half</w:t>
            </w:r>
          </w:p>
          <w:p w14:paraId="64A3C0D2" w14:textId="77777777" w:rsidR="003C2A3D" w:rsidRDefault="003C2A3D" w:rsidP="00E71139">
            <w:pPr>
              <w:rPr>
                <w:b/>
                <w:bCs/>
              </w:rPr>
            </w:pPr>
            <w:r>
              <w:rPr>
                <w:b/>
                <w:bCs/>
              </w:rPr>
              <w:t>Half</w:t>
            </w:r>
          </w:p>
          <w:p w14:paraId="792929E1" w14:textId="77777777" w:rsidR="003C2A3D" w:rsidRDefault="003C2A3D" w:rsidP="00E71139">
            <w:r>
              <w:t>-Crouch and face the supporting teammate</w:t>
            </w:r>
          </w:p>
          <w:p w14:paraId="3B3884AA" w14:textId="77777777" w:rsidR="003C2A3D" w:rsidRDefault="003C2A3D" w:rsidP="00E71139">
            <w:r>
              <w:t>-Try to pass the ball from the ground</w:t>
            </w:r>
          </w:p>
        </w:tc>
        <w:tc>
          <w:tcPr>
            <w:tcW w:w="2321" w:type="dxa"/>
          </w:tcPr>
          <w:p w14:paraId="02464534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Learn the half and how to restart after a </w:t>
            </w:r>
            <w:proofErr w:type="gramStart"/>
            <w:r>
              <w:t>touch</w:t>
            </w:r>
            <w:proofErr w:type="gramEnd"/>
          </w:p>
          <w:p w14:paraId="5CD98E64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Learn how to quickly restart after a </w:t>
            </w:r>
            <w:proofErr w:type="gramStart"/>
            <w:r>
              <w:t>touch</w:t>
            </w:r>
            <w:proofErr w:type="gramEnd"/>
          </w:p>
          <w:p w14:paraId="21387C82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>Learn how to quickly support your team</w:t>
            </w:r>
          </w:p>
        </w:tc>
        <w:tc>
          <w:tcPr>
            <w:tcW w:w="1193" w:type="dxa"/>
          </w:tcPr>
          <w:p w14:paraId="0F0D3A1B" w14:textId="77777777" w:rsidR="003C2A3D" w:rsidRDefault="003C2A3D" w:rsidP="00E71139">
            <w:r>
              <w:t>2-3 Mins</w:t>
            </w:r>
          </w:p>
          <w:p w14:paraId="097ADE1A" w14:textId="77777777" w:rsidR="003C2A3D" w:rsidRDefault="003C2A3D" w:rsidP="00E71139"/>
          <w:p w14:paraId="49A73914" w14:textId="77777777" w:rsidR="003C2A3D" w:rsidRDefault="003C2A3D" w:rsidP="00E71139">
            <w:r>
              <w:t>(e)2-3 mins</w:t>
            </w:r>
          </w:p>
          <w:p w14:paraId="2F457F7F" w14:textId="77777777" w:rsidR="003C2A3D" w:rsidRDefault="003C2A3D" w:rsidP="00E71139"/>
          <w:p w14:paraId="1838ECB4" w14:textId="77777777" w:rsidR="003C2A3D" w:rsidRDefault="003C2A3D" w:rsidP="00E71139">
            <w:r>
              <w:t>(e)2 mins</w:t>
            </w:r>
          </w:p>
        </w:tc>
      </w:tr>
      <w:tr w:rsidR="003C2A3D" w14:paraId="2AEDAA48" w14:textId="77777777" w:rsidTr="00E71139">
        <w:tc>
          <w:tcPr>
            <w:tcW w:w="2134" w:type="dxa"/>
          </w:tcPr>
          <w:p w14:paraId="7AAE0296" w14:textId="77777777" w:rsidR="003C2A3D" w:rsidRDefault="003C2A3D" w:rsidP="00E71139">
            <w:r>
              <w:t>2v1 Quickie (set up in a 20x20 grid)</w:t>
            </w:r>
          </w:p>
          <w:p w14:paraId="00A622CA" w14:textId="77777777" w:rsidR="003C2A3D" w:rsidRDefault="003C2A3D" w:rsidP="00E71139"/>
          <w:p w14:paraId="00916140" w14:textId="77777777" w:rsidR="003C2A3D" w:rsidRDefault="003C2A3D" w:rsidP="00E71139">
            <w:r>
              <w:t>(e) If needed allow offense to have more touches (</w:t>
            </w:r>
            <w:proofErr w:type="spellStart"/>
            <w:r>
              <w:t>i.e</w:t>
            </w:r>
            <w:proofErr w:type="spellEnd"/>
            <w:r>
              <w:t xml:space="preserve"> 3)</w:t>
            </w:r>
          </w:p>
          <w:p w14:paraId="644C7AC3" w14:textId="77777777" w:rsidR="003C2A3D" w:rsidRDefault="003C2A3D" w:rsidP="00E71139"/>
          <w:p w14:paraId="650E7E1D" w14:textId="77777777" w:rsidR="003C2A3D" w:rsidRDefault="003C2A3D" w:rsidP="00E71139">
            <w:r>
              <w:t>(e) Increase distance (30x20) Offense gets 3-6 touches to score</w:t>
            </w:r>
          </w:p>
          <w:p w14:paraId="78090602" w14:textId="77777777" w:rsidR="003C2A3D" w:rsidRDefault="003C2A3D" w:rsidP="00E71139"/>
          <w:p w14:paraId="0D387503" w14:textId="77777777" w:rsidR="003C2A3D" w:rsidRDefault="003C2A3D" w:rsidP="00E71139">
            <w:r>
              <w:t xml:space="preserve">(e) add on official </w:t>
            </w:r>
          </w:p>
        </w:tc>
        <w:tc>
          <w:tcPr>
            <w:tcW w:w="5327" w:type="dxa"/>
          </w:tcPr>
          <w:p w14:paraId="49EDB859" w14:textId="77777777" w:rsidR="003C2A3D" w:rsidRDefault="003C2A3D" w:rsidP="00E71139">
            <w:r>
              <w:t xml:space="preserve">Same as above but this time add a defender 5 yards </w:t>
            </w:r>
            <w:proofErr w:type="gramStart"/>
            <w:r>
              <w:t>off of</w:t>
            </w:r>
            <w:proofErr w:type="gramEnd"/>
            <w:r>
              <w:t xml:space="preserve"> where the offensive players start. Offensive player runs straight at defender and initiates.  </w:t>
            </w:r>
          </w:p>
          <w:p w14:paraId="3FC61A61" w14:textId="77777777" w:rsidR="003C2A3D" w:rsidRDefault="003C2A3D" w:rsidP="00E71139">
            <w:r>
              <w:t xml:space="preserve">-After first touch defense can play full defense. </w:t>
            </w:r>
          </w:p>
          <w:p w14:paraId="2DEED23B" w14:textId="77777777" w:rsidR="003C2A3D" w:rsidRDefault="003C2A3D" w:rsidP="00E71139">
            <w:r>
              <w:t>-play stops if defense makes a second touch (</w:t>
            </w:r>
            <w:proofErr w:type="gramStart"/>
            <w:r>
              <w:t>i.e.</w:t>
            </w:r>
            <w:proofErr w:type="gramEnd"/>
            <w:r>
              <w:t xml:space="preserve"> one more)</w:t>
            </w:r>
          </w:p>
          <w:p w14:paraId="3E03F6DA" w14:textId="77777777" w:rsidR="003C2A3D" w:rsidRDefault="003C2A3D" w:rsidP="00E71139"/>
          <w:p w14:paraId="3921E5BC" w14:textId="77777777" w:rsidR="003C2A3D" w:rsidRPr="00B2039C" w:rsidRDefault="003C2A3D" w:rsidP="00E71139">
            <w:pPr>
              <w:rPr>
                <w:i/>
                <w:iCs/>
              </w:rPr>
            </w:pPr>
            <w:r w:rsidRPr="00B2039C">
              <w:rPr>
                <w:i/>
                <w:iCs/>
              </w:rPr>
              <w:t xml:space="preserve">Points of emphasis </w:t>
            </w:r>
          </w:p>
          <w:p w14:paraId="64771D49" w14:textId="77777777" w:rsidR="003C2A3D" w:rsidRDefault="003C2A3D" w:rsidP="00E71139">
            <w:pPr>
              <w:rPr>
                <w:b/>
                <w:bCs/>
              </w:rPr>
            </w:pPr>
            <w:r>
              <w:rPr>
                <w:b/>
                <w:bCs/>
              </w:rPr>
              <w:t>Defender:</w:t>
            </w:r>
          </w:p>
          <w:p w14:paraId="48AB5801" w14:textId="77777777" w:rsidR="003C2A3D" w:rsidRDefault="003C2A3D" w:rsidP="00E71139">
            <w:r>
              <w:t>-</w:t>
            </w:r>
            <w:proofErr w:type="gramStart"/>
            <w:r>
              <w:t xml:space="preserve">retreat </w:t>
            </w:r>
            <w:r w:rsidRPr="00B2039C">
              <w:rPr>
                <w:i/>
                <w:iCs/>
                <w:u w:val="single"/>
              </w:rPr>
              <w:t>quickly</w:t>
            </w:r>
            <w:proofErr w:type="gramEnd"/>
            <w:r>
              <w:rPr>
                <w:i/>
                <w:iCs/>
              </w:rPr>
              <w:t xml:space="preserve"> </w:t>
            </w:r>
            <w:r>
              <w:t xml:space="preserve">5 yards from mark before trying to touch </w:t>
            </w:r>
          </w:p>
          <w:p w14:paraId="705BFA13" w14:textId="77777777" w:rsidR="003C2A3D" w:rsidRDefault="003C2A3D" w:rsidP="00E71139">
            <w:r w:rsidRPr="00B2039C">
              <w:rPr>
                <w:b/>
                <w:bCs/>
              </w:rPr>
              <w:t>Offense</w:t>
            </w:r>
            <w:r>
              <w:t>:</w:t>
            </w:r>
          </w:p>
          <w:p w14:paraId="13959155" w14:textId="77777777" w:rsidR="003C2A3D" w:rsidRPr="00B2039C" w:rsidRDefault="003C2A3D" w:rsidP="00E71139">
            <w:r>
              <w:t xml:space="preserve">-after the half makes first pass, reading the defense correctly to either pass or keep the ball </w:t>
            </w:r>
          </w:p>
        </w:tc>
        <w:tc>
          <w:tcPr>
            <w:tcW w:w="2321" w:type="dxa"/>
          </w:tcPr>
          <w:p w14:paraId="6BF5290B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Offense learns how to apply using a 2-person </w:t>
            </w:r>
            <w:proofErr w:type="gramStart"/>
            <w:r>
              <w:t>quickie</w:t>
            </w:r>
            <w:proofErr w:type="gramEnd"/>
          </w:p>
          <w:p w14:paraId="3734698E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>Defense learns to quickly retreat 5 yards before trying to make another touch</w:t>
            </w:r>
          </w:p>
        </w:tc>
        <w:tc>
          <w:tcPr>
            <w:tcW w:w="1193" w:type="dxa"/>
          </w:tcPr>
          <w:p w14:paraId="70C24F6A" w14:textId="77777777" w:rsidR="003C2A3D" w:rsidRDefault="003C2A3D" w:rsidP="00E71139">
            <w:r>
              <w:t>3 min</w:t>
            </w:r>
          </w:p>
          <w:p w14:paraId="696D85C0" w14:textId="77777777" w:rsidR="003C2A3D" w:rsidRDefault="003C2A3D" w:rsidP="00E71139"/>
          <w:p w14:paraId="29B0F47D" w14:textId="77777777" w:rsidR="003C2A3D" w:rsidRDefault="003C2A3D" w:rsidP="00E71139"/>
          <w:p w14:paraId="04A01BCE" w14:textId="77777777" w:rsidR="003C2A3D" w:rsidRDefault="003C2A3D" w:rsidP="00E71139"/>
          <w:p w14:paraId="0D5770C0" w14:textId="77777777" w:rsidR="003C2A3D" w:rsidRDefault="003C2A3D" w:rsidP="00E71139"/>
          <w:p w14:paraId="6E8D3117" w14:textId="77777777" w:rsidR="003C2A3D" w:rsidRDefault="003C2A3D" w:rsidP="00E71139"/>
          <w:p w14:paraId="39A13A2A" w14:textId="77777777" w:rsidR="003C2A3D" w:rsidRDefault="003C2A3D" w:rsidP="00E71139"/>
          <w:p w14:paraId="79412C01" w14:textId="77777777" w:rsidR="003C2A3D" w:rsidRDefault="003C2A3D" w:rsidP="00E71139">
            <w:r>
              <w:t>(e) 2-3 mins</w:t>
            </w:r>
          </w:p>
          <w:p w14:paraId="54421EE5" w14:textId="77777777" w:rsidR="003C2A3D" w:rsidRDefault="003C2A3D" w:rsidP="00E71139"/>
          <w:p w14:paraId="07A80CD7" w14:textId="77777777" w:rsidR="003C2A3D" w:rsidRDefault="003C2A3D" w:rsidP="00E71139"/>
          <w:p w14:paraId="550138D2" w14:textId="77777777" w:rsidR="003C2A3D" w:rsidRDefault="003C2A3D" w:rsidP="00E71139">
            <w:r>
              <w:t>(e)2-3 mins</w:t>
            </w:r>
          </w:p>
        </w:tc>
      </w:tr>
      <w:tr w:rsidR="003C2A3D" w14:paraId="3CF8F55D" w14:textId="77777777" w:rsidTr="00E71139">
        <w:tc>
          <w:tcPr>
            <w:tcW w:w="2134" w:type="dxa"/>
          </w:tcPr>
          <w:p w14:paraId="7AAA4566" w14:textId="77777777" w:rsidR="003C2A3D" w:rsidRDefault="003C2A3D" w:rsidP="00E71139">
            <w:hyperlink r:id="rId9" w:history="1">
              <w:proofErr w:type="gramStart"/>
              <w:r w:rsidRPr="001B5A61">
                <w:rPr>
                  <w:rStyle w:val="Hyperlink"/>
                </w:rPr>
                <w:t>3 man</w:t>
              </w:r>
              <w:proofErr w:type="gramEnd"/>
              <w:r w:rsidRPr="001B5A61">
                <w:rPr>
                  <w:rStyle w:val="Hyperlink"/>
                </w:rPr>
                <w:t xml:space="preserve"> drive</w:t>
              </w:r>
            </w:hyperlink>
            <w:r>
              <w:t>/Rucking (Shadow) 20x 10 yard box</w:t>
            </w:r>
          </w:p>
          <w:p w14:paraId="71355190" w14:textId="77777777" w:rsidR="003C2A3D" w:rsidRDefault="003C2A3D" w:rsidP="00E71139"/>
          <w:p w14:paraId="2586F6BA" w14:textId="77777777" w:rsidR="003C2A3D" w:rsidRDefault="003C2A3D" w:rsidP="00E71139"/>
          <w:p w14:paraId="45B40953" w14:textId="77777777" w:rsidR="003C2A3D" w:rsidRDefault="003C2A3D" w:rsidP="00E71139"/>
          <w:p w14:paraId="26D68122" w14:textId="77777777" w:rsidR="003C2A3D" w:rsidRDefault="003C2A3D" w:rsidP="00E71139"/>
          <w:p w14:paraId="0E24AFE0" w14:textId="77777777" w:rsidR="003C2A3D" w:rsidRDefault="003C2A3D" w:rsidP="00E71139"/>
          <w:p w14:paraId="307BD288" w14:textId="77777777" w:rsidR="003C2A3D" w:rsidRDefault="003C2A3D" w:rsidP="00E71139">
            <w:r>
              <w:t xml:space="preserve">(E) Go down and back in a 20-30 yard </w:t>
            </w:r>
          </w:p>
          <w:p w14:paraId="1948810D" w14:textId="77777777" w:rsidR="003C2A3D" w:rsidRDefault="003C2A3D" w:rsidP="00E71139">
            <w:hyperlink r:id="rId10" w:history="1">
              <w:r>
                <w:rPr>
                  <w:rStyle w:val="Hyperlink"/>
                </w:rPr>
                <w:t>Video Example of 3 person Rucking</w:t>
              </w:r>
            </w:hyperlink>
          </w:p>
        </w:tc>
        <w:tc>
          <w:tcPr>
            <w:tcW w:w="5327" w:type="dxa"/>
          </w:tcPr>
          <w:p w14:paraId="0D8B9ACE" w14:textId="77777777" w:rsidR="003C2A3D" w:rsidRDefault="003C2A3D" w:rsidP="00E71139">
            <w:r>
              <w:t xml:space="preserve">-ball carrier simulates making touch on defense (yes </w:t>
            </w:r>
            <w:proofErr w:type="gramStart"/>
            <w:r>
              <w:t>that’s</w:t>
            </w:r>
            <w:proofErr w:type="gramEnd"/>
            <w:r>
              <w:t xml:space="preserve"> right). Put pall down and step over it and lightly touching the ball (static) or rolling the ball back with their foot. </w:t>
            </w:r>
          </w:p>
          <w:p w14:paraId="3FBE8476" w14:textId="77777777" w:rsidR="003C2A3D" w:rsidRDefault="003C2A3D" w:rsidP="00E71139">
            <w:r>
              <w:t>-The offensive player who picks up the ball is the acting “</w:t>
            </w:r>
            <w:r w:rsidRPr="00B2039C">
              <w:rPr>
                <w:b/>
                <w:bCs/>
              </w:rPr>
              <w:t>half</w:t>
            </w:r>
            <w:r>
              <w:t>” and picks up the ball quickly and throws it to third teammate (who is wide). Receiver runs just 5 yards pass the half.</w:t>
            </w:r>
          </w:p>
          <w:p w14:paraId="0AEC827B" w14:textId="77777777" w:rsidR="003C2A3D" w:rsidRDefault="003C2A3D" w:rsidP="00E71139">
            <w:r>
              <w:t>-Make Just one pass and rotate</w:t>
            </w:r>
          </w:p>
          <w:p w14:paraId="2E565378" w14:textId="77777777" w:rsidR="003C2A3D" w:rsidRDefault="003C2A3D" w:rsidP="00E71139"/>
          <w:p w14:paraId="40CCF192" w14:textId="77777777" w:rsidR="003C2A3D" w:rsidRPr="00B2039C" w:rsidRDefault="003C2A3D" w:rsidP="00E71139">
            <w:pPr>
              <w:rPr>
                <w:i/>
                <w:iCs/>
              </w:rPr>
            </w:pPr>
            <w:r w:rsidRPr="00B2039C">
              <w:rPr>
                <w:i/>
                <w:iCs/>
              </w:rPr>
              <w:t xml:space="preserve">Points of emphasis </w:t>
            </w:r>
          </w:p>
          <w:p w14:paraId="115C32C0" w14:textId="77777777" w:rsidR="003C2A3D" w:rsidRPr="00B2039C" w:rsidRDefault="003C2A3D" w:rsidP="00E71139">
            <w:pPr>
              <w:rPr>
                <w:b/>
                <w:bCs/>
              </w:rPr>
            </w:pPr>
            <w:r w:rsidRPr="00B2039C">
              <w:rPr>
                <w:b/>
                <w:bCs/>
              </w:rPr>
              <w:t>Ball Carrier:</w:t>
            </w:r>
          </w:p>
          <w:p w14:paraId="1913B8E2" w14:textId="77777777" w:rsidR="003C2A3D" w:rsidRDefault="003C2A3D" w:rsidP="00E71139">
            <w:r>
              <w:t xml:space="preserve">-The ball roll may not roll more than 3 feet (1 yard). </w:t>
            </w:r>
          </w:p>
          <w:p w14:paraId="24A8745E" w14:textId="77777777" w:rsidR="003C2A3D" w:rsidRDefault="003C2A3D" w:rsidP="00E71139">
            <w:r>
              <w:t>-Take the initiative in touching the opposition</w:t>
            </w:r>
          </w:p>
          <w:p w14:paraId="6D8511D0" w14:textId="77777777" w:rsidR="003C2A3D" w:rsidRPr="00B2039C" w:rsidRDefault="003C2A3D" w:rsidP="00E71139">
            <w:pPr>
              <w:rPr>
                <w:b/>
                <w:bCs/>
              </w:rPr>
            </w:pPr>
            <w:r w:rsidRPr="00B2039C">
              <w:rPr>
                <w:b/>
                <w:bCs/>
              </w:rPr>
              <w:t xml:space="preserve">Half: </w:t>
            </w:r>
          </w:p>
          <w:p w14:paraId="25094656" w14:textId="77777777" w:rsidR="003C2A3D" w:rsidRDefault="003C2A3D" w:rsidP="00E71139">
            <w:r>
              <w:t>-Crouch and face the supporting teammate</w:t>
            </w:r>
          </w:p>
          <w:p w14:paraId="6FDC08C3" w14:textId="77777777" w:rsidR="003C2A3D" w:rsidRDefault="003C2A3D" w:rsidP="00E71139">
            <w:r>
              <w:t>-Try to pass the ball from the ground</w:t>
            </w:r>
          </w:p>
          <w:p w14:paraId="67491188" w14:textId="77777777" w:rsidR="003C2A3D" w:rsidRPr="00B2039C" w:rsidRDefault="003C2A3D" w:rsidP="00E71139">
            <w:pPr>
              <w:rPr>
                <w:b/>
                <w:bCs/>
              </w:rPr>
            </w:pPr>
            <w:r w:rsidRPr="00B2039C">
              <w:rPr>
                <w:b/>
                <w:bCs/>
              </w:rPr>
              <w:t>Receiver:</w:t>
            </w:r>
          </w:p>
          <w:p w14:paraId="79326F6F" w14:textId="77777777" w:rsidR="003C2A3D" w:rsidRDefault="003C2A3D" w:rsidP="00E71139">
            <w:r>
              <w:t>-hands pointing to the passer</w:t>
            </w:r>
          </w:p>
          <w:p w14:paraId="1EE9FE25" w14:textId="77777777" w:rsidR="003C2A3D" w:rsidRDefault="003C2A3D" w:rsidP="00E71139">
            <w:r>
              <w:t xml:space="preserve">-be accelerating on the catch </w:t>
            </w:r>
          </w:p>
        </w:tc>
        <w:tc>
          <w:tcPr>
            <w:tcW w:w="2321" w:type="dxa"/>
          </w:tcPr>
          <w:p w14:paraId="11C79EFF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To learn the </w:t>
            </w:r>
            <w:proofErr w:type="gramStart"/>
            <w:r>
              <w:t>3 person</w:t>
            </w:r>
            <w:proofErr w:type="gramEnd"/>
            <w:r>
              <w:t xml:space="preserve"> rucking/drive pattern</w:t>
            </w:r>
          </w:p>
          <w:p w14:paraId="322B500A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>The importance of not over-running the touch, since this wastes time coming back to the mark</w:t>
            </w:r>
          </w:p>
          <w:p w14:paraId="42AA5A56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>To roll the ball quickly</w:t>
            </w:r>
          </w:p>
          <w:p w14:paraId="1C5872C1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>To communicate with the acting half as the receiver</w:t>
            </w:r>
          </w:p>
          <w:p w14:paraId="083723F8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Learn the offside rule and the penalty</w:t>
            </w:r>
          </w:p>
        </w:tc>
        <w:tc>
          <w:tcPr>
            <w:tcW w:w="1193" w:type="dxa"/>
          </w:tcPr>
          <w:p w14:paraId="466B8A01" w14:textId="77777777" w:rsidR="003C2A3D" w:rsidRDefault="003C2A3D" w:rsidP="00E71139">
            <w:r>
              <w:t>2-4 Mins</w:t>
            </w:r>
          </w:p>
          <w:p w14:paraId="269A28F3" w14:textId="77777777" w:rsidR="003C2A3D" w:rsidRDefault="003C2A3D" w:rsidP="00E71139">
            <w:r>
              <w:t>(Make sure they have this down before moving on)</w:t>
            </w:r>
          </w:p>
          <w:p w14:paraId="0321AAED" w14:textId="77777777" w:rsidR="003C2A3D" w:rsidRDefault="003C2A3D" w:rsidP="00E71139"/>
          <w:p w14:paraId="3DA705DD" w14:textId="77777777" w:rsidR="003C2A3D" w:rsidRDefault="003C2A3D" w:rsidP="00E71139"/>
          <w:p w14:paraId="4B98B8DE" w14:textId="77777777" w:rsidR="003C2A3D" w:rsidRDefault="003C2A3D" w:rsidP="00E71139">
            <w:r>
              <w:t>(e) 2 mins</w:t>
            </w:r>
          </w:p>
        </w:tc>
      </w:tr>
      <w:tr w:rsidR="003C2A3D" w14:paraId="1BACC4D2" w14:textId="77777777" w:rsidTr="00E71139">
        <w:tc>
          <w:tcPr>
            <w:tcW w:w="2134" w:type="dxa"/>
          </w:tcPr>
          <w:p w14:paraId="35E9CD06" w14:textId="77777777" w:rsidR="003C2A3D" w:rsidRDefault="003C2A3D" w:rsidP="00E71139">
            <w:r>
              <w:lastRenderedPageBreak/>
              <w:t>(e) 3v2 Rucking</w:t>
            </w:r>
          </w:p>
          <w:p w14:paraId="656B29A8" w14:textId="77777777" w:rsidR="003C2A3D" w:rsidRDefault="003C2A3D" w:rsidP="00E71139">
            <w:r>
              <w:t xml:space="preserve"> (20x30 yards field)</w:t>
            </w:r>
          </w:p>
          <w:p w14:paraId="5B2A0100" w14:textId="77777777" w:rsidR="003C2A3D" w:rsidRDefault="003C2A3D" w:rsidP="00E71139"/>
          <w:p w14:paraId="75753736" w14:textId="77777777" w:rsidR="003C2A3D" w:rsidRDefault="003C2A3D" w:rsidP="00E71139"/>
          <w:p w14:paraId="2CD40722" w14:textId="77777777" w:rsidR="003C2A3D" w:rsidRDefault="003C2A3D" w:rsidP="00E71139"/>
          <w:p w14:paraId="5D226836" w14:textId="77777777" w:rsidR="003C2A3D" w:rsidRDefault="003C2A3D" w:rsidP="00E71139"/>
          <w:p w14:paraId="0C04B6B0" w14:textId="77777777" w:rsidR="003C2A3D" w:rsidRDefault="003C2A3D" w:rsidP="00E71139"/>
          <w:p w14:paraId="2BE133F6" w14:textId="77777777" w:rsidR="003C2A3D" w:rsidRDefault="003C2A3D" w:rsidP="00E71139">
            <w:r>
              <w:t xml:space="preserve">(e) The half can run forward with it before passing (if they are touched before passing </w:t>
            </w:r>
            <w:proofErr w:type="gramStart"/>
            <w:r>
              <w:t>it’s</w:t>
            </w:r>
            <w:proofErr w:type="gramEnd"/>
            <w:r>
              <w:t xml:space="preserve"> a turnover)</w:t>
            </w:r>
          </w:p>
          <w:p w14:paraId="79933CC8" w14:textId="77777777" w:rsidR="003C2A3D" w:rsidRDefault="003C2A3D" w:rsidP="00E71139"/>
        </w:tc>
        <w:tc>
          <w:tcPr>
            <w:tcW w:w="5327" w:type="dxa"/>
          </w:tcPr>
          <w:p w14:paraId="208FAB63" w14:textId="77777777" w:rsidR="003C2A3D" w:rsidRDefault="003C2A3D" w:rsidP="00E71139"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0942985B" wp14:editId="5ADB8BB0">
                  <wp:simplePos x="0" y="0"/>
                  <wp:positionH relativeFrom="column">
                    <wp:posOffset>1357201</wp:posOffset>
                  </wp:positionH>
                  <wp:positionV relativeFrom="paragraph">
                    <wp:posOffset>32755</wp:posOffset>
                  </wp:positionV>
                  <wp:extent cx="1995170" cy="2366010"/>
                  <wp:effectExtent l="0" t="0" r="5080" b="0"/>
                  <wp:wrapTight wrapText="bothSides">
                    <wp:wrapPolygon edited="0">
                      <wp:start x="0" y="0"/>
                      <wp:lineTo x="0" y="21391"/>
                      <wp:lineTo x="21449" y="21391"/>
                      <wp:lineTo x="21449" y="0"/>
                      <wp:lineTo x="0" y="0"/>
                    </wp:wrapPolygon>
                  </wp:wrapTight>
                  <wp:docPr id="5" name="Picture 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5170" cy="236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-Same as above and </w:t>
            </w:r>
            <w:proofErr w:type="gramStart"/>
            <w:r>
              <w:t>similar to</w:t>
            </w:r>
            <w:proofErr w:type="gramEnd"/>
            <w:r>
              <w:t xml:space="preserve"> 2v1 quickie. Defense still allows first touch. After that its full defense. They have 3-6 touches to </w:t>
            </w:r>
            <w:proofErr w:type="gramStart"/>
            <w:r>
              <w:t>score</w:t>
            </w:r>
            <w:proofErr w:type="gramEnd"/>
          </w:p>
          <w:p w14:paraId="42AEA9A4" w14:textId="77777777" w:rsidR="003C2A3D" w:rsidRDefault="003C2A3D" w:rsidP="00E71139">
            <w:r>
              <w:t xml:space="preserve"> </w:t>
            </w:r>
          </w:p>
          <w:p w14:paraId="41AEC6A7" w14:textId="77777777" w:rsidR="003C2A3D" w:rsidRPr="00B2039C" w:rsidRDefault="003C2A3D" w:rsidP="00E71139">
            <w:pPr>
              <w:rPr>
                <w:i/>
                <w:iCs/>
              </w:rPr>
            </w:pPr>
            <w:r w:rsidRPr="00B2039C">
              <w:rPr>
                <w:i/>
                <w:iCs/>
              </w:rPr>
              <w:t xml:space="preserve">Points of emphasis </w:t>
            </w:r>
          </w:p>
          <w:p w14:paraId="6907D8D8" w14:textId="77777777" w:rsidR="003C2A3D" w:rsidRPr="00B2039C" w:rsidRDefault="003C2A3D" w:rsidP="00E71139">
            <w:pPr>
              <w:rPr>
                <w:b/>
                <w:bCs/>
              </w:rPr>
            </w:pPr>
            <w:r w:rsidRPr="00B2039C">
              <w:rPr>
                <w:b/>
                <w:bCs/>
              </w:rPr>
              <w:t>Ball Carrier:</w:t>
            </w:r>
          </w:p>
          <w:p w14:paraId="6D16D10D" w14:textId="77777777" w:rsidR="003C2A3D" w:rsidRDefault="003C2A3D" w:rsidP="00E71139">
            <w:proofErr w:type="gramStart"/>
            <w:r>
              <w:t>Has to</w:t>
            </w:r>
            <w:proofErr w:type="gramEnd"/>
            <w:r>
              <w:t xml:space="preserve"> make sure they initiate step over or ball roll at the mark. </w:t>
            </w:r>
          </w:p>
          <w:p w14:paraId="1F5EBFDC" w14:textId="77777777" w:rsidR="003C2A3D" w:rsidRDefault="003C2A3D" w:rsidP="00E71139"/>
          <w:p w14:paraId="10F31033" w14:textId="77777777" w:rsidR="003C2A3D" w:rsidRDefault="003C2A3D" w:rsidP="00E71139">
            <w:r>
              <w:t>Modifications/Challenges</w:t>
            </w:r>
          </w:p>
          <w:p w14:paraId="57C12D9F" w14:textId="77777777" w:rsidR="003C2A3D" w:rsidRDefault="003C2A3D" w:rsidP="00E71139">
            <w:r>
              <w:t>-Must use the rucking pattern at least two times before scoring</w:t>
            </w:r>
          </w:p>
          <w:p w14:paraId="29001656" w14:textId="77777777" w:rsidR="003C2A3D" w:rsidRDefault="003C2A3D" w:rsidP="00E71139">
            <w:r>
              <w:t>-Allow 2 possession (</w:t>
            </w:r>
            <w:proofErr w:type="gramStart"/>
            <w:r>
              <w:t>i.e.</w:t>
            </w:r>
            <w:proofErr w:type="gramEnd"/>
            <w:r>
              <w:t xml:space="preserve"> not a turnover if they drop the ball)</w:t>
            </w:r>
          </w:p>
        </w:tc>
        <w:tc>
          <w:tcPr>
            <w:tcW w:w="2321" w:type="dxa"/>
          </w:tcPr>
          <w:p w14:paraId="0365B876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To ruck and run the ball efficiently so as to catch defenders </w:t>
            </w:r>
            <w:proofErr w:type="gramStart"/>
            <w:r>
              <w:t>offside</w:t>
            </w:r>
            <w:proofErr w:type="gramEnd"/>
          </w:p>
          <w:p w14:paraId="70624AD3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Learn the offside rule and the </w:t>
            </w:r>
            <w:proofErr w:type="gramStart"/>
            <w:r>
              <w:t>penalty</w:t>
            </w:r>
            <w:proofErr w:type="gramEnd"/>
          </w:p>
          <w:p w14:paraId="05DD7731" w14:textId="77777777" w:rsidR="003C2A3D" w:rsidRDefault="003C2A3D" w:rsidP="00E71139"/>
        </w:tc>
        <w:tc>
          <w:tcPr>
            <w:tcW w:w="1193" w:type="dxa"/>
          </w:tcPr>
          <w:p w14:paraId="1C325411" w14:textId="77777777" w:rsidR="003C2A3D" w:rsidRDefault="003C2A3D" w:rsidP="00E71139">
            <w:r>
              <w:t>3-5 mins</w:t>
            </w:r>
          </w:p>
          <w:p w14:paraId="51CFCBAB" w14:textId="77777777" w:rsidR="003C2A3D" w:rsidRDefault="003C2A3D" w:rsidP="00E71139"/>
          <w:p w14:paraId="2BC54181" w14:textId="77777777" w:rsidR="003C2A3D" w:rsidRDefault="003C2A3D" w:rsidP="00E71139"/>
          <w:p w14:paraId="496EB84C" w14:textId="77777777" w:rsidR="003C2A3D" w:rsidRDefault="003C2A3D" w:rsidP="00E71139"/>
          <w:p w14:paraId="37A10B8F" w14:textId="77777777" w:rsidR="003C2A3D" w:rsidRDefault="003C2A3D" w:rsidP="00E71139"/>
          <w:p w14:paraId="38453F85" w14:textId="77777777" w:rsidR="003C2A3D" w:rsidRDefault="003C2A3D" w:rsidP="00E71139"/>
          <w:p w14:paraId="53A2B199" w14:textId="77777777" w:rsidR="003C2A3D" w:rsidRDefault="003C2A3D" w:rsidP="00E71139"/>
          <w:p w14:paraId="23842415" w14:textId="77777777" w:rsidR="003C2A3D" w:rsidRDefault="003C2A3D" w:rsidP="00E71139"/>
          <w:p w14:paraId="1F6909E1" w14:textId="77777777" w:rsidR="003C2A3D" w:rsidRDefault="003C2A3D" w:rsidP="00E71139">
            <w:r>
              <w:t>(e) 2-3 mins</w:t>
            </w:r>
          </w:p>
        </w:tc>
      </w:tr>
      <w:tr w:rsidR="003C2A3D" w14:paraId="223DD96B" w14:textId="77777777" w:rsidTr="00E71139">
        <w:tc>
          <w:tcPr>
            <w:tcW w:w="2134" w:type="dxa"/>
          </w:tcPr>
          <w:p w14:paraId="4E077C16" w14:textId="77777777" w:rsidR="003C2A3D" w:rsidRDefault="003C2A3D" w:rsidP="00E71139">
            <w:r>
              <w:t>Team Meeting</w:t>
            </w:r>
          </w:p>
        </w:tc>
        <w:tc>
          <w:tcPr>
            <w:tcW w:w="5327" w:type="dxa"/>
          </w:tcPr>
          <w:p w14:paraId="103042FE" w14:textId="77777777" w:rsidR="003C2A3D" w:rsidRDefault="003C2A3D" w:rsidP="00E71139">
            <w:r>
              <w:t xml:space="preserve">-Review team chant. </w:t>
            </w:r>
          </w:p>
          <w:p w14:paraId="2686CC70" w14:textId="77777777" w:rsidR="003C2A3D" w:rsidRDefault="003C2A3D" w:rsidP="00E71139">
            <w:r>
              <w:t xml:space="preserve">-Review Pre-game: Shake other </w:t>
            </w:r>
            <w:proofErr w:type="gramStart"/>
            <w:r>
              <w:t>teams</w:t>
            </w:r>
            <w:proofErr w:type="gramEnd"/>
            <w:r>
              <w:t xml:space="preserve"> hands, give team chant. Captains do rock-paper-scissors to see who starts with ball.</w:t>
            </w:r>
          </w:p>
          <w:p w14:paraId="1C5DA714" w14:textId="77777777" w:rsidR="003C2A3D" w:rsidRDefault="003C2A3D" w:rsidP="00E71139">
            <w:r>
              <w:t xml:space="preserve">-Practice post-game: </w:t>
            </w:r>
          </w:p>
          <w:p w14:paraId="4FDF5B31" w14:textId="77777777" w:rsidR="003C2A3D" w:rsidRPr="001B5A61" w:rsidRDefault="003C2A3D" w:rsidP="00E71139">
            <w:r>
              <w:t xml:space="preserve">-Stat keeper gets handout (in team folder) to keep stats of scrimmage games (just </w:t>
            </w:r>
            <w:proofErr w:type="gramStart"/>
            <w:r>
              <w:t>TD’s</w:t>
            </w:r>
            <w:proofErr w:type="gramEnd"/>
            <w:r>
              <w:t xml:space="preserve"> for your own team and overall score)</w:t>
            </w:r>
          </w:p>
        </w:tc>
        <w:tc>
          <w:tcPr>
            <w:tcW w:w="2321" w:type="dxa"/>
          </w:tcPr>
          <w:p w14:paraId="46BA5818" w14:textId="77777777" w:rsidR="003C2A3D" w:rsidRDefault="003C2A3D" w:rsidP="00E71139"/>
        </w:tc>
        <w:tc>
          <w:tcPr>
            <w:tcW w:w="1193" w:type="dxa"/>
          </w:tcPr>
          <w:p w14:paraId="75D25CC5" w14:textId="77777777" w:rsidR="003C2A3D" w:rsidRDefault="003C2A3D" w:rsidP="00E71139">
            <w:r>
              <w:t>3-5 Mins</w:t>
            </w:r>
          </w:p>
        </w:tc>
      </w:tr>
      <w:tr w:rsidR="003C2A3D" w14:paraId="3D59447A" w14:textId="77777777" w:rsidTr="00E71139">
        <w:tc>
          <w:tcPr>
            <w:tcW w:w="2134" w:type="dxa"/>
          </w:tcPr>
          <w:p w14:paraId="39CAAE6B" w14:textId="77777777" w:rsidR="003C2A3D" w:rsidRDefault="003C2A3D" w:rsidP="00E71139">
            <w:r>
              <w:t>4v3 Scrimmaging</w:t>
            </w:r>
          </w:p>
        </w:tc>
        <w:tc>
          <w:tcPr>
            <w:tcW w:w="5327" w:type="dxa"/>
          </w:tcPr>
          <w:p w14:paraId="2F9222D4" w14:textId="77777777" w:rsidR="003C2A3D" w:rsidRDefault="003C2A3D" w:rsidP="00E71139">
            <w:r w:rsidRPr="001B5A61">
              <w:drawing>
                <wp:anchor distT="0" distB="0" distL="114300" distR="114300" simplePos="0" relativeHeight="251660288" behindDoc="1" locked="0" layoutInCell="1" allowOverlap="1" wp14:anchorId="338AB45B" wp14:editId="6B35E398">
                  <wp:simplePos x="0" y="0"/>
                  <wp:positionH relativeFrom="column">
                    <wp:posOffset>1540150</wp:posOffset>
                  </wp:positionH>
                  <wp:positionV relativeFrom="paragraph">
                    <wp:posOffset>371</wp:posOffset>
                  </wp:positionV>
                  <wp:extent cx="1817819" cy="1693877"/>
                  <wp:effectExtent l="0" t="0" r="0" b="1905"/>
                  <wp:wrapTight wrapText="bothSides">
                    <wp:wrapPolygon edited="0">
                      <wp:start x="0" y="0"/>
                      <wp:lineTo x="0" y="21381"/>
                      <wp:lineTo x="21283" y="21381"/>
                      <wp:lineTo x="2128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7819" cy="1693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Each team gets 5 possessions and then switch roles. On a change of possession Ball restarts 30 yards away with a tap. Every possession </w:t>
            </w:r>
            <w:proofErr w:type="gramStart"/>
            <w:r>
              <w:t>captains</w:t>
            </w:r>
            <w:proofErr w:type="gramEnd"/>
            <w:r>
              <w:t xml:space="preserve"> need to make sure you are rotating players in.  </w:t>
            </w:r>
          </w:p>
          <w:p w14:paraId="144EDE55" w14:textId="77777777" w:rsidR="003C2A3D" w:rsidRDefault="003C2A3D" w:rsidP="00E71139"/>
          <w:p w14:paraId="30B42903" w14:textId="77777777" w:rsidR="003C2A3D" w:rsidRDefault="003C2A3D" w:rsidP="00E71139">
            <w:r>
              <w:t>Sports commissioners will officiate games.</w:t>
            </w:r>
          </w:p>
          <w:p w14:paraId="0A963288" w14:textId="77777777" w:rsidR="003C2A3D" w:rsidRDefault="003C2A3D" w:rsidP="00E71139"/>
          <w:p w14:paraId="3F1D4819" w14:textId="77777777" w:rsidR="003C2A3D" w:rsidRDefault="003C2A3D" w:rsidP="00E71139">
            <w:r>
              <w:t>Referee will be checking:</w:t>
            </w:r>
          </w:p>
          <w:p w14:paraId="6163C5DD" w14:textId="77777777" w:rsidR="003C2A3D" w:rsidRDefault="003C2A3D" w:rsidP="00E71139">
            <w:r>
              <w:t>-Checking if defense was retreated the correct distance and enforcing a penalty</w:t>
            </w:r>
          </w:p>
          <w:p w14:paraId="4BAAA6DF" w14:textId="77777777" w:rsidR="003C2A3D" w:rsidRDefault="003C2A3D" w:rsidP="00E71139">
            <w:r>
              <w:t>-Observing the mark and making sure the ball is passed in correctly</w:t>
            </w:r>
          </w:p>
          <w:p w14:paraId="6CD08EF4" w14:textId="77777777" w:rsidR="003C2A3D" w:rsidRDefault="003C2A3D" w:rsidP="00E71139">
            <w:r>
              <w:t>-passing after the touch=penalty</w:t>
            </w:r>
          </w:p>
          <w:p w14:paraId="18090D98" w14:textId="77777777" w:rsidR="003C2A3D" w:rsidRDefault="003C2A3D" w:rsidP="00E71139">
            <w:r>
              <w:t>-Forward Pass=penalty</w:t>
            </w:r>
          </w:p>
          <w:p w14:paraId="2E5B49E0" w14:textId="77777777" w:rsidR="003C2A3D" w:rsidRDefault="003C2A3D" w:rsidP="00E71139">
            <w:r>
              <w:t>-droped ball or fumbled ball = loss in possession</w:t>
            </w:r>
          </w:p>
          <w:p w14:paraId="7F2DDF0D" w14:textId="77777777" w:rsidR="003C2A3D" w:rsidRDefault="003C2A3D" w:rsidP="00E71139">
            <w:r>
              <w:t>-Roll the ball more than 3 feet=loss of possession</w:t>
            </w:r>
          </w:p>
          <w:p w14:paraId="1DD2FD45" w14:textId="77777777" w:rsidR="003C2A3D" w:rsidRDefault="003C2A3D" w:rsidP="00E71139">
            <w:r>
              <w:t>-Defenders offside=penalty this is a tap taken from where the defender should have retired to</w:t>
            </w:r>
          </w:p>
          <w:p w14:paraId="424B0A2C" w14:textId="77777777" w:rsidR="003C2A3D" w:rsidRDefault="003C2A3D" w:rsidP="00E71139"/>
          <w:p w14:paraId="53D2061C" w14:textId="77777777" w:rsidR="003C2A3D" w:rsidRDefault="003C2A3D" w:rsidP="00E71139"/>
        </w:tc>
        <w:tc>
          <w:tcPr>
            <w:tcW w:w="2321" w:type="dxa"/>
          </w:tcPr>
          <w:p w14:paraId="3B414EFE" w14:textId="77777777" w:rsidR="003C2A3D" w:rsidRDefault="003C2A3D" w:rsidP="00E71139">
            <w:pPr>
              <w:pStyle w:val="ListParagraph"/>
              <w:numPr>
                <w:ilvl w:val="0"/>
                <w:numId w:val="4"/>
              </w:numPr>
            </w:pPr>
            <w:r>
              <w:t>Illegal roll ball results in a change of possession turnover</w:t>
            </w:r>
          </w:p>
          <w:p w14:paraId="5380328D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An intercepted pass usually results in a score by the </w:t>
            </w:r>
            <w:proofErr w:type="gramStart"/>
            <w:r>
              <w:t>opposition</w:t>
            </w:r>
            <w:proofErr w:type="gramEnd"/>
          </w:p>
          <w:p w14:paraId="7820219D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An unsuccessful interception that is knocked to the ground results in another six attempts by the attackers to </w:t>
            </w:r>
            <w:proofErr w:type="gramStart"/>
            <w:r>
              <w:t>score</w:t>
            </w:r>
            <w:proofErr w:type="gramEnd"/>
          </w:p>
          <w:p w14:paraId="03B66E70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 xml:space="preserve">A dropped or missed pass results in a change of </w:t>
            </w:r>
            <w:proofErr w:type="gramStart"/>
            <w:r>
              <w:t>possession</w:t>
            </w:r>
            <w:proofErr w:type="gramEnd"/>
            <w:r>
              <w:t xml:space="preserve"> </w:t>
            </w:r>
          </w:p>
          <w:p w14:paraId="08B76F78" w14:textId="77777777" w:rsidR="003C2A3D" w:rsidRDefault="003C2A3D" w:rsidP="00E71139">
            <w:pPr>
              <w:pStyle w:val="ListParagraph"/>
              <w:numPr>
                <w:ilvl w:val="0"/>
                <w:numId w:val="3"/>
              </w:numPr>
            </w:pPr>
            <w:r>
              <w:t>Defenders who do not retire quickly are caught offside will draw a penalty</w:t>
            </w:r>
          </w:p>
        </w:tc>
        <w:tc>
          <w:tcPr>
            <w:tcW w:w="1193" w:type="dxa"/>
          </w:tcPr>
          <w:p w14:paraId="003C0B97" w14:textId="77777777" w:rsidR="003C2A3D" w:rsidRDefault="003C2A3D" w:rsidP="00E71139">
            <w:r>
              <w:t>10-15 mins</w:t>
            </w:r>
          </w:p>
          <w:p w14:paraId="1A954DCA" w14:textId="77777777" w:rsidR="003C2A3D" w:rsidRDefault="003C2A3D" w:rsidP="00E71139"/>
          <w:p w14:paraId="6CD5FF1F" w14:textId="77777777" w:rsidR="003C2A3D" w:rsidRDefault="003C2A3D" w:rsidP="00E71139"/>
          <w:p w14:paraId="68A92E12" w14:textId="77777777" w:rsidR="003C2A3D" w:rsidRDefault="003C2A3D" w:rsidP="00E71139">
            <w:r>
              <w:t>We will try to scrimmage every team</w:t>
            </w:r>
          </w:p>
        </w:tc>
      </w:tr>
      <w:tr w:rsidR="003C2A3D" w14:paraId="5FDAF62F" w14:textId="77777777" w:rsidTr="00E71139">
        <w:tc>
          <w:tcPr>
            <w:tcW w:w="2134" w:type="dxa"/>
          </w:tcPr>
          <w:p w14:paraId="24A4D14A" w14:textId="77777777" w:rsidR="003C2A3D" w:rsidRDefault="003C2A3D" w:rsidP="00E71139">
            <w:r>
              <w:lastRenderedPageBreak/>
              <w:t>Closing Team Meeting</w:t>
            </w:r>
          </w:p>
        </w:tc>
        <w:tc>
          <w:tcPr>
            <w:tcW w:w="5327" w:type="dxa"/>
          </w:tcPr>
          <w:p w14:paraId="61FDDCF9" w14:textId="77777777" w:rsidR="003C2A3D" w:rsidRDefault="003C2A3D" w:rsidP="00E71139">
            <w:r>
              <w:t>Complete debrief-Captain Leads out</w:t>
            </w:r>
          </w:p>
        </w:tc>
        <w:tc>
          <w:tcPr>
            <w:tcW w:w="2321" w:type="dxa"/>
          </w:tcPr>
          <w:p w14:paraId="6313152C" w14:textId="77777777" w:rsidR="003C2A3D" w:rsidRDefault="003C2A3D" w:rsidP="00E71139"/>
        </w:tc>
        <w:tc>
          <w:tcPr>
            <w:tcW w:w="1193" w:type="dxa"/>
          </w:tcPr>
          <w:p w14:paraId="6E201538" w14:textId="77777777" w:rsidR="003C2A3D" w:rsidRDefault="003C2A3D" w:rsidP="00E71139">
            <w:r>
              <w:t>6-10 mins</w:t>
            </w:r>
          </w:p>
        </w:tc>
      </w:tr>
      <w:tr w:rsidR="003C2A3D" w14:paraId="3445D650" w14:textId="77777777" w:rsidTr="00E71139">
        <w:tc>
          <w:tcPr>
            <w:tcW w:w="2134" w:type="dxa"/>
          </w:tcPr>
          <w:p w14:paraId="6E235831" w14:textId="77777777" w:rsidR="003C2A3D" w:rsidRDefault="003C2A3D" w:rsidP="00E71139">
            <w:r>
              <w:t>Class Meeting</w:t>
            </w:r>
          </w:p>
        </w:tc>
        <w:tc>
          <w:tcPr>
            <w:tcW w:w="5327" w:type="dxa"/>
          </w:tcPr>
          <w:p w14:paraId="5CFB37F3" w14:textId="77777777" w:rsidR="003C2A3D" w:rsidRDefault="003C2A3D" w:rsidP="00E71139">
            <w:r>
              <w:t>Answer question-CFU’s</w:t>
            </w:r>
          </w:p>
        </w:tc>
        <w:tc>
          <w:tcPr>
            <w:tcW w:w="2321" w:type="dxa"/>
          </w:tcPr>
          <w:p w14:paraId="2C9E51B3" w14:textId="77777777" w:rsidR="003C2A3D" w:rsidRDefault="003C2A3D" w:rsidP="00E71139"/>
        </w:tc>
        <w:tc>
          <w:tcPr>
            <w:tcW w:w="1193" w:type="dxa"/>
          </w:tcPr>
          <w:p w14:paraId="50B1137F" w14:textId="77777777" w:rsidR="003C2A3D" w:rsidRDefault="003C2A3D" w:rsidP="00E71139">
            <w:r>
              <w:t>3-5 mins</w:t>
            </w:r>
          </w:p>
        </w:tc>
      </w:tr>
    </w:tbl>
    <w:p w14:paraId="763B9978" w14:textId="77777777" w:rsidR="003C2A3D" w:rsidRPr="00C7390B" w:rsidRDefault="003C2A3D" w:rsidP="003C2A3D">
      <w:pPr>
        <w:autoSpaceDE w:val="0"/>
        <w:autoSpaceDN w:val="0"/>
        <w:adjustRightInd w:val="0"/>
        <w:spacing w:after="0" w:line="240" w:lineRule="auto"/>
        <w:rPr>
          <w:rFonts w:ascii="AmericanTypewriter" w:hAnsi="AmericanTypewriter" w:cs="AmericanTypewriter"/>
          <w:sz w:val="25"/>
          <w:szCs w:val="25"/>
        </w:rPr>
      </w:pPr>
    </w:p>
    <w:p w14:paraId="1A80B527" w14:textId="547F7BF7" w:rsidR="00141949" w:rsidRDefault="00141949"/>
    <w:sectPr w:rsidR="00141949" w:rsidSect="007348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mericanTypewrite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mericanTypewriter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CD7AEE"/>
    <w:multiLevelType w:val="hybridMultilevel"/>
    <w:tmpl w:val="8828F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D32786"/>
    <w:multiLevelType w:val="hybridMultilevel"/>
    <w:tmpl w:val="D4D6A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785C0C"/>
    <w:multiLevelType w:val="hybridMultilevel"/>
    <w:tmpl w:val="08C24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FB7456"/>
    <w:multiLevelType w:val="hybridMultilevel"/>
    <w:tmpl w:val="9A123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DQ2tTAzNjUyMTBU0lEKTi0uzszPAykwrAUA7VlkziwAAAA="/>
  </w:docVars>
  <w:rsids>
    <w:rsidRoot w:val="003C2A3D"/>
    <w:rsid w:val="00141949"/>
    <w:rsid w:val="003C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ED5DE"/>
  <w15:chartTrackingRefBased/>
  <w15:docId w15:val="{C5707D46-FE6A-4EBC-95CC-799524A2E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A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2A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A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2A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HaacAPQ85o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jPLMSD_9Jm8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11" Type="http://schemas.openxmlformats.org/officeDocument/2006/relationships/image" Target="media/image2.tmp"/><Relationship Id="rId5" Type="http://schemas.openxmlformats.org/officeDocument/2006/relationships/hyperlink" Target="https://www.youtube.com/watch?v=hxH6kpFUlSw" TargetMode="External"/><Relationship Id="rId10" Type="http://schemas.openxmlformats.org/officeDocument/2006/relationships/hyperlink" Target="https://twitter.com/CoachRussellHPE/status/106180651700590182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oFFd_f6Veq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106</Words>
  <Characters>5962</Characters>
  <Application>Microsoft Office Word</Application>
  <DocSecurity>0</DocSecurity>
  <Lines>119</Lines>
  <Paragraphs>61</Paragraphs>
  <ScaleCrop>false</ScaleCrop>
  <Company/>
  <LinksUpToDate>false</LinksUpToDate>
  <CharactersWithSpaces>7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 Adams</dc:creator>
  <cp:keywords/>
  <dc:description/>
  <cp:lastModifiedBy>Alex  Adams</cp:lastModifiedBy>
  <cp:revision>1</cp:revision>
  <dcterms:created xsi:type="dcterms:W3CDTF">2021-03-31T21:55:00Z</dcterms:created>
  <dcterms:modified xsi:type="dcterms:W3CDTF">2021-03-31T22:15:00Z</dcterms:modified>
</cp:coreProperties>
</file>